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F6F61" w14:textId="77777777" w:rsidR="00D649D6" w:rsidRPr="00A66B06" w:rsidRDefault="00D649D6" w:rsidP="00D649D6">
      <w:pPr>
        <w:spacing w:after="0" w:line="240" w:lineRule="auto"/>
      </w:pPr>
      <w:bookmarkStart w:id="0" w:name="_Hlk94097966"/>
      <w:r w:rsidRPr="00A66B06">
        <w:t>Adriann Liceralde</w:t>
      </w:r>
    </w:p>
    <w:p w14:paraId="0180D0AE" w14:textId="77777777" w:rsidR="00D649D6" w:rsidRDefault="00D649D6" w:rsidP="00D649D6">
      <w:pPr>
        <w:spacing w:after="0"/>
      </w:pPr>
      <w:r w:rsidRPr="003E02BC">
        <w:t>Dr. Brian McPherson</w:t>
      </w:r>
    </w:p>
    <w:p w14:paraId="45D26107" w14:textId="77777777" w:rsidR="00D649D6" w:rsidRDefault="00D649D6" w:rsidP="00D649D6">
      <w:pPr>
        <w:spacing w:after="0"/>
      </w:pPr>
      <w:r>
        <w:t>EGI</w:t>
      </w:r>
      <w:r w:rsidRPr="003E02BC">
        <w:t xml:space="preserve"> at the University of Utah</w:t>
      </w:r>
    </w:p>
    <w:p w14:paraId="32E11DC4" w14:textId="77777777" w:rsidR="00D649D6" w:rsidRPr="003E02BC" w:rsidRDefault="00D649D6" w:rsidP="00D649D6">
      <w:pPr>
        <w:spacing w:after="0"/>
      </w:pPr>
      <w:r w:rsidRPr="00A66B06">
        <w:t>CSI Arduino Collection Project</w:t>
      </w:r>
    </w:p>
    <w:p w14:paraId="013FAD71" w14:textId="6566954D" w:rsidR="00D649D6" w:rsidRPr="00A66B06" w:rsidRDefault="00D649D6" w:rsidP="00D649D6">
      <w:pPr>
        <w:spacing w:after="0"/>
      </w:pPr>
      <w:r w:rsidRPr="003E02BC">
        <w:t xml:space="preserve">Last Updated </w:t>
      </w:r>
      <w:r>
        <w:t>February 2</w:t>
      </w:r>
      <w:r w:rsidRPr="003E02BC">
        <w:t>, 2022</w:t>
      </w:r>
    </w:p>
    <w:bookmarkEnd w:id="0"/>
    <w:p w14:paraId="3ABC04D7" w14:textId="17543221" w:rsidR="004A0991" w:rsidRDefault="00D649D6" w:rsidP="00D649D6">
      <w:pPr>
        <w:spacing w:after="0"/>
        <w:jc w:val="center"/>
      </w:pPr>
      <w:r>
        <w:rPr>
          <w:b/>
          <w:bCs/>
        </w:rPr>
        <w:t>Information for the MicroSD Card Module</w:t>
      </w:r>
    </w:p>
    <w:p w14:paraId="35EB7BBA" w14:textId="5F608A72" w:rsidR="00D649D6" w:rsidRDefault="00D649D6" w:rsidP="00D649D6">
      <w:pPr>
        <w:spacing w:after="0"/>
        <w:rPr>
          <w:b/>
          <w:bCs/>
        </w:rPr>
      </w:pPr>
      <w:r>
        <w:rPr>
          <w:b/>
          <w:bCs/>
        </w:rPr>
        <w:t>Introduction</w:t>
      </w:r>
    </w:p>
    <w:p w14:paraId="15AC2C88" w14:textId="405EC789" w:rsidR="00D649D6" w:rsidRPr="00D649D6" w:rsidRDefault="00D649D6" w:rsidP="00D649D6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 xml:space="preserve">The </w:t>
      </w:r>
      <w:r w:rsidR="008C2ADC">
        <w:t>M</w:t>
      </w:r>
      <w:r>
        <w:t xml:space="preserve">icroSD Card Module is an electronic device that </w:t>
      </w:r>
      <w:r w:rsidR="008C2ADC">
        <w:t>stores data from a microcontroller into a microSD card.</w:t>
      </w:r>
    </w:p>
    <w:p w14:paraId="104D5601" w14:textId="544FA263" w:rsidR="00D649D6" w:rsidRPr="00D649D6" w:rsidRDefault="00D649D6" w:rsidP="00D649D6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>Any microcontroller can control this sensor. However, this guide and the associate codes will use an Arduino Uno or Arduino Mega to operate the device.</w:t>
      </w:r>
    </w:p>
    <w:p w14:paraId="5E1387AB" w14:textId="518F5AD9" w:rsidR="00D649D6" w:rsidRPr="00D649D6" w:rsidRDefault="00D649D6" w:rsidP="00D649D6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>Communicating with the device is performed via the SPI method.</w:t>
      </w:r>
    </w:p>
    <w:p w14:paraId="4F67FC92" w14:textId="7DAA14BC" w:rsidR="00D649D6" w:rsidRPr="00695C3C" w:rsidRDefault="008C2ADC" w:rsidP="00D649D6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>
        <w:t>The module is compatible with any microSD card</w:t>
      </w:r>
      <w:r w:rsidR="00D649D6">
        <w:t>.</w:t>
      </w:r>
    </w:p>
    <w:p w14:paraId="4001F872" w14:textId="77777777" w:rsidR="00D649D6" w:rsidRDefault="00D649D6" w:rsidP="00D649D6">
      <w:pPr>
        <w:spacing w:after="0"/>
        <w:rPr>
          <w:b/>
          <w:bCs/>
        </w:rPr>
      </w:pPr>
    </w:p>
    <w:p w14:paraId="5348A61C" w14:textId="39F6EFE5" w:rsidR="00D649D6" w:rsidRDefault="00D649D6" w:rsidP="00D649D6">
      <w:pPr>
        <w:spacing w:after="0"/>
        <w:rPr>
          <w:b/>
          <w:bCs/>
        </w:rPr>
      </w:pPr>
      <w:r>
        <w:rPr>
          <w:b/>
          <w:bCs/>
        </w:rPr>
        <w:t>Important Notes</w:t>
      </w:r>
    </w:p>
    <w:p w14:paraId="515DFE54" w14:textId="222A6BAF" w:rsidR="00D649D6" w:rsidRPr="00695C3C" w:rsidRDefault="00695C3C" w:rsidP="00D649D6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 xml:space="preserve">Only insert/remove a </w:t>
      </w:r>
      <w:r w:rsidR="008C2ADC">
        <w:t>m</w:t>
      </w:r>
      <w:r>
        <w:t xml:space="preserve">icroSD card when </w:t>
      </w:r>
      <w:r w:rsidR="008C2ADC">
        <w:t>no power supply is</w:t>
      </w:r>
      <w:r>
        <w:t xml:space="preserve"> connected. Doing so while power is active may result in errors or damage. </w:t>
      </w:r>
    </w:p>
    <w:p w14:paraId="331E8BD1" w14:textId="08C28A58" w:rsidR="00695C3C" w:rsidRPr="00292527" w:rsidRDefault="00695C3C" w:rsidP="00695C3C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 xml:space="preserve">This module has </w:t>
      </w:r>
      <w:r w:rsidR="008C2ADC">
        <w:t>six</w:t>
      </w:r>
      <w:r>
        <w:t xml:space="preserve"> pins that </w:t>
      </w:r>
      <w:r w:rsidR="008C2ADC">
        <w:t>need to be connected</w:t>
      </w:r>
      <w:r>
        <w:t xml:space="preserve"> to an Arduino microcontroller. If any pin is slightly disconnected, then the module will not operate. If a module is not working, the</w:t>
      </w:r>
      <w:r w:rsidR="008C2ADC">
        <w:t xml:space="preserve"> most likely reason</w:t>
      </w:r>
      <w:r>
        <w:t xml:space="preserve"> is a loose pin.</w:t>
      </w:r>
    </w:p>
    <w:p w14:paraId="1D20E12A" w14:textId="7262C1DD" w:rsidR="00292527" w:rsidRPr="00695C3C" w:rsidRDefault="00292527" w:rsidP="00695C3C">
      <w:pPr>
        <w:pStyle w:val="ListParagraph"/>
        <w:numPr>
          <w:ilvl w:val="0"/>
          <w:numId w:val="2"/>
        </w:numPr>
        <w:spacing w:after="0"/>
        <w:rPr>
          <w:b/>
          <w:bCs/>
        </w:rPr>
      </w:pPr>
      <w:r>
        <w:t xml:space="preserve">The SD card file must be safely closed before power is disconnected. </w:t>
      </w:r>
      <w:r w:rsidR="008C2ADC">
        <w:t xml:space="preserve">A Toggle Switch can be implemented to do this, which will be explained in the Wiring section. </w:t>
      </w:r>
    </w:p>
    <w:p w14:paraId="6CA51936" w14:textId="77777777" w:rsidR="00695C3C" w:rsidRPr="00695C3C" w:rsidRDefault="00695C3C" w:rsidP="00695C3C">
      <w:pPr>
        <w:spacing w:after="0"/>
        <w:rPr>
          <w:b/>
          <w:bCs/>
        </w:rPr>
      </w:pPr>
    </w:p>
    <w:p w14:paraId="063E90B9" w14:textId="6F46B26D" w:rsidR="00D649D6" w:rsidRDefault="00D649D6" w:rsidP="00D649D6">
      <w:pPr>
        <w:spacing w:after="0"/>
        <w:rPr>
          <w:b/>
          <w:bCs/>
        </w:rPr>
      </w:pPr>
      <w:r>
        <w:rPr>
          <w:b/>
          <w:bCs/>
        </w:rPr>
        <w:t>Links</w:t>
      </w:r>
    </w:p>
    <w:p w14:paraId="0637F0E5" w14:textId="4DB7F609" w:rsidR="00D649D6" w:rsidRPr="0088301D" w:rsidRDefault="0088301D" w:rsidP="0088301D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t>Product Search for Module:</w:t>
      </w:r>
    </w:p>
    <w:p w14:paraId="2566990E" w14:textId="57B0325F" w:rsidR="0088301D" w:rsidRPr="0088301D" w:rsidRDefault="0088301D" w:rsidP="0088301D">
      <w:pPr>
        <w:pStyle w:val="ListParagraph"/>
        <w:spacing w:after="0"/>
      </w:pPr>
      <w:hyperlink r:id="rId5" w:history="1">
        <w:r w:rsidRPr="00AD4545">
          <w:rPr>
            <w:rStyle w:val="Hyperlink"/>
          </w:rPr>
          <w:t>https://www.amazon.com/s?k=micro+sd+card+module+arduino&amp;crid=24MLFBXJ18ZYD&amp;sprefix=micro+sd+card+module+arduin%2Caps%2C214&amp;ref=nb_sb_noss_2</w:t>
        </w:r>
      </w:hyperlink>
      <w:r>
        <w:t xml:space="preserve"> </w:t>
      </w:r>
    </w:p>
    <w:p w14:paraId="341A2785" w14:textId="1B58066B" w:rsidR="0088301D" w:rsidRPr="002457D7" w:rsidRDefault="0088301D" w:rsidP="0088301D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t xml:space="preserve">Product Info for Level Converter: </w:t>
      </w:r>
    </w:p>
    <w:p w14:paraId="1AFB01A7" w14:textId="2C366E90" w:rsidR="002457D7" w:rsidRPr="002457D7" w:rsidRDefault="008C2ADC" w:rsidP="002457D7">
      <w:pPr>
        <w:pStyle w:val="ListParagraph"/>
        <w:spacing w:after="0" w:line="240" w:lineRule="auto"/>
      </w:pPr>
      <w:hyperlink r:id="rId6" w:history="1">
        <w:r w:rsidRPr="00AD4545">
          <w:rPr>
            <w:rStyle w:val="Hyperlink"/>
          </w:rPr>
          <w:t>https://www.sparkfun.com/products/12009</w:t>
        </w:r>
      </w:hyperlink>
      <w:r w:rsidR="002457D7">
        <w:t xml:space="preserve">  </w:t>
      </w:r>
    </w:p>
    <w:p w14:paraId="0680E11E" w14:textId="2612E1E4" w:rsidR="0088301D" w:rsidRPr="002457D7" w:rsidRDefault="0088301D" w:rsidP="0088301D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t>Arduino Library:</w:t>
      </w:r>
    </w:p>
    <w:p w14:paraId="3D70A558" w14:textId="444D5054" w:rsidR="002457D7" w:rsidRPr="002457D7" w:rsidRDefault="002457D7" w:rsidP="002457D7">
      <w:pPr>
        <w:pStyle w:val="ListParagraph"/>
        <w:spacing w:after="0"/>
      </w:pPr>
      <w:hyperlink r:id="rId7" w:history="1">
        <w:r w:rsidRPr="00AD4545">
          <w:rPr>
            <w:rStyle w:val="Hyperlink"/>
          </w:rPr>
          <w:t>https://www.arduino.cc/reference/en/libraries/sdfat-adafruit-fork/</w:t>
        </w:r>
      </w:hyperlink>
      <w:r>
        <w:t xml:space="preserve"> </w:t>
      </w:r>
    </w:p>
    <w:p w14:paraId="356569B9" w14:textId="15EBBA08" w:rsidR="0088301D" w:rsidRPr="002457D7" w:rsidRDefault="0088301D" w:rsidP="0088301D">
      <w:pPr>
        <w:pStyle w:val="ListParagraph"/>
        <w:numPr>
          <w:ilvl w:val="0"/>
          <w:numId w:val="7"/>
        </w:numPr>
        <w:spacing w:after="0"/>
        <w:rPr>
          <w:b/>
          <w:bCs/>
        </w:rPr>
      </w:pPr>
      <w:r>
        <w:t>Arduino Code:</w:t>
      </w:r>
    </w:p>
    <w:p w14:paraId="0F4C93CF" w14:textId="0DA9CE59" w:rsidR="002457D7" w:rsidRPr="002457D7" w:rsidRDefault="002457D7" w:rsidP="002457D7">
      <w:pPr>
        <w:pStyle w:val="ListParagraph"/>
        <w:spacing w:after="0"/>
      </w:pPr>
      <w:hyperlink r:id="rId8" w:history="1">
        <w:r w:rsidRPr="002457D7">
          <w:rPr>
            <w:rStyle w:val="Hyperlink"/>
          </w:rPr>
          <w:t>https://github.com/RiceAllDay22/EGI_Arduino_Collection/tree/main/SDCardModule</w:t>
        </w:r>
      </w:hyperlink>
      <w:r w:rsidRPr="002457D7">
        <w:t xml:space="preserve"> </w:t>
      </w:r>
    </w:p>
    <w:p w14:paraId="58251DAB" w14:textId="77777777" w:rsidR="00161FB1" w:rsidRDefault="00161FB1" w:rsidP="00D649D6">
      <w:pPr>
        <w:spacing w:after="0"/>
        <w:rPr>
          <w:b/>
          <w:bCs/>
        </w:rPr>
      </w:pPr>
    </w:p>
    <w:p w14:paraId="3BA17C5A" w14:textId="1C8EEAC6" w:rsidR="00292527" w:rsidRPr="00292527" w:rsidRDefault="00D649D6" w:rsidP="00292527">
      <w:pPr>
        <w:spacing w:after="0"/>
        <w:rPr>
          <w:b/>
          <w:bCs/>
        </w:rPr>
      </w:pPr>
      <w:r>
        <w:rPr>
          <w:b/>
          <w:bCs/>
        </w:rPr>
        <w:t>Wiring</w:t>
      </w:r>
    </w:p>
    <w:p w14:paraId="18E05E45" w14:textId="0F80B612" w:rsidR="00292527" w:rsidRDefault="008C2ADC" w:rsidP="00292527">
      <w:pPr>
        <w:pStyle w:val="ListParagraph"/>
        <w:numPr>
          <w:ilvl w:val="0"/>
          <w:numId w:val="4"/>
        </w:numPr>
        <w:spacing w:after="0"/>
      </w:pPr>
      <w:r>
        <w:t>In the following sections, f</w:t>
      </w:r>
      <w:r w:rsidR="00292527">
        <w:t xml:space="preserve">our different examples </w:t>
      </w:r>
      <w:r>
        <w:t>will be shown:</w:t>
      </w:r>
    </w:p>
    <w:p w14:paraId="6834A0C5" w14:textId="71ABB908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>Arduino Uno with Logic Converter</w:t>
      </w:r>
    </w:p>
    <w:p w14:paraId="63E66675" w14:textId="200DA887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>Arduino Uno without Logic Converter</w:t>
      </w:r>
    </w:p>
    <w:p w14:paraId="52C53F92" w14:textId="4F42632F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>Arduino Mega with Logic Converter</w:t>
      </w:r>
    </w:p>
    <w:p w14:paraId="470700A2" w14:textId="31D167A0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>Arduino Mega without Logic Converter</w:t>
      </w:r>
    </w:p>
    <w:p w14:paraId="498139B8" w14:textId="6B53353D" w:rsidR="00292527" w:rsidRDefault="00292527" w:rsidP="00292527">
      <w:pPr>
        <w:pStyle w:val="ListParagraph"/>
        <w:numPr>
          <w:ilvl w:val="0"/>
          <w:numId w:val="4"/>
        </w:numPr>
        <w:spacing w:after="0"/>
      </w:pPr>
      <w:r>
        <w:t>Each example contains an Arduino</w:t>
      </w:r>
      <w:r w:rsidR="008C2ADC">
        <w:t xml:space="preserve"> board</w:t>
      </w:r>
      <w:r>
        <w:t>, a</w:t>
      </w:r>
      <w:r w:rsidR="008C2ADC">
        <w:t xml:space="preserve"> M</w:t>
      </w:r>
      <w:r>
        <w:t>icroSD card module, and a Toggle Switch</w:t>
      </w:r>
      <w:r w:rsidR="00EF2E90">
        <w:t>.</w:t>
      </w:r>
    </w:p>
    <w:p w14:paraId="14AA4D86" w14:textId="0A58FAF3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 xml:space="preserve">The Toggle </w:t>
      </w:r>
      <w:r w:rsidR="008C2ADC">
        <w:t>Sw</w:t>
      </w:r>
      <w:r>
        <w:t>itch is used to close the SD file safely.</w:t>
      </w:r>
    </w:p>
    <w:p w14:paraId="766AD4F4" w14:textId="62E75F34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lastRenderedPageBreak/>
        <w:t xml:space="preserve">When the switch is positioned </w:t>
      </w:r>
      <w:r w:rsidR="008C2ADC">
        <w:t>“</w:t>
      </w:r>
      <w:r>
        <w:t>left</w:t>
      </w:r>
      <w:r w:rsidR="008C2ADC">
        <w:t xml:space="preserve">”, </w:t>
      </w:r>
      <w:r>
        <w:t>towards the 5V line, then the file remains open</w:t>
      </w:r>
      <w:r w:rsidR="008C2ADC">
        <w:t>.</w:t>
      </w:r>
    </w:p>
    <w:p w14:paraId="61F17483" w14:textId="0B27B331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 xml:space="preserve">When the switch is positioned </w:t>
      </w:r>
      <w:r w:rsidR="008C2ADC">
        <w:t>“</w:t>
      </w:r>
      <w:r>
        <w:t>right</w:t>
      </w:r>
      <w:r w:rsidR="008C2ADC">
        <w:t>”,</w:t>
      </w:r>
      <w:r>
        <w:t xml:space="preserve"> towards the GND line, then the file </w:t>
      </w:r>
      <w:r w:rsidR="008C2ADC">
        <w:t>will close.</w:t>
      </w:r>
    </w:p>
    <w:p w14:paraId="1FF122C1" w14:textId="7507DC5A" w:rsidR="00EF2E90" w:rsidRDefault="00EF2E90" w:rsidP="00EF2E90">
      <w:pPr>
        <w:pStyle w:val="ListParagraph"/>
        <w:numPr>
          <w:ilvl w:val="0"/>
          <w:numId w:val="4"/>
        </w:numPr>
        <w:spacing w:after="0"/>
      </w:pPr>
      <w:r>
        <w:t>Two of the examples use a Logic Converter module.</w:t>
      </w:r>
    </w:p>
    <w:p w14:paraId="056A5056" w14:textId="310620AC" w:rsidR="00161FB1" w:rsidRDefault="00161FB1" w:rsidP="00EF2E90">
      <w:pPr>
        <w:pStyle w:val="ListParagraph"/>
        <w:numPr>
          <w:ilvl w:val="1"/>
          <w:numId w:val="4"/>
        </w:numPr>
        <w:spacing w:after="0"/>
      </w:pPr>
      <w:r>
        <w:t>Th</w:t>
      </w:r>
      <w:r w:rsidR="00EF2E90">
        <w:t xml:space="preserve">is converter ensures </w:t>
      </w:r>
      <w:r>
        <w:t>that the MOSI, SCK, and CS pins are operating at 3.3 V, as required</w:t>
      </w:r>
      <w:r w:rsidR="00EF2E90">
        <w:t xml:space="preserve"> by the datasheet.</w:t>
      </w:r>
    </w:p>
    <w:p w14:paraId="7F15F9CE" w14:textId="3480CBE4" w:rsidR="00161FB1" w:rsidRDefault="00161FB1" w:rsidP="00161FB1">
      <w:pPr>
        <w:pStyle w:val="ListParagraph"/>
        <w:numPr>
          <w:ilvl w:val="1"/>
          <w:numId w:val="4"/>
        </w:numPr>
        <w:spacing w:after="0"/>
      </w:pPr>
      <w:r>
        <w:t xml:space="preserve">Those three pins can </w:t>
      </w:r>
      <w:r w:rsidR="00EF2E90">
        <w:t xml:space="preserve">still </w:t>
      </w:r>
      <w:r>
        <w:t>operate at 5.0 V</w:t>
      </w:r>
      <w:r w:rsidR="008C2ADC">
        <w:t>;</w:t>
      </w:r>
      <w:r>
        <w:t xml:space="preserve"> however, doing so may result in errors or damage to the module</w:t>
      </w:r>
      <w:r w:rsidR="00EF2E90">
        <w:t xml:space="preserve"> and/or the SD card. </w:t>
      </w:r>
    </w:p>
    <w:p w14:paraId="200206F0" w14:textId="6971C8BB" w:rsidR="00161FB1" w:rsidRDefault="00161FB1" w:rsidP="00161FB1">
      <w:pPr>
        <w:pStyle w:val="ListParagraph"/>
        <w:numPr>
          <w:ilvl w:val="1"/>
          <w:numId w:val="4"/>
        </w:numPr>
        <w:spacing w:after="0"/>
      </w:pPr>
      <w:r>
        <w:t xml:space="preserve">Therefore, it is highly recommended that a Logic Converter </w:t>
      </w:r>
      <w:r w:rsidR="008C2ADC">
        <w:t>be</w:t>
      </w:r>
      <w:r>
        <w:t xml:space="preserve"> implemented when using the </w:t>
      </w:r>
      <w:r w:rsidR="008C2ADC">
        <w:t>m</w:t>
      </w:r>
      <w:r>
        <w:t>icroSD card modul</w:t>
      </w:r>
      <w:r w:rsidR="008C2ADC">
        <w:t>e.</w:t>
      </w:r>
    </w:p>
    <w:p w14:paraId="5A77BB67" w14:textId="7DF4E6A7" w:rsidR="00292527" w:rsidRDefault="00E57E6B" w:rsidP="00292527">
      <w:pPr>
        <w:pStyle w:val="ListParagraph"/>
        <w:numPr>
          <w:ilvl w:val="0"/>
          <w:numId w:val="4"/>
        </w:numPr>
        <w:spacing w:after="0"/>
      </w:pPr>
      <w:r>
        <w:t>The o</w:t>
      </w:r>
      <w:r w:rsidR="00292527">
        <w:t xml:space="preserve">perating </w:t>
      </w:r>
      <w:r>
        <w:t>p</w:t>
      </w:r>
      <w:r w:rsidR="00292527">
        <w:t>rocedure</w:t>
      </w:r>
      <w:r>
        <w:t>, which applies to all the examples, is shown below:</w:t>
      </w:r>
    </w:p>
    <w:p w14:paraId="133A6AB0" w14:textId="393ED0CD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 xml:space="preserve">1. Assemble the circuit using one of the methods shown </w:t>
      </w:r>
      <w:r w:rsidR="008C2ADC">
        <w:t>further in the guide</w:t>
      </w:r>
    </w:p>
    <w:p w14:paraId="5AF542E5" w14:textId="39DD27A2" w:rsidR="00292527" w:rsidRDefault="00292527" w:rsidP="00292527">
      <w:pPr>
        <w:pStyle w:val="ListParagraph"/>
        <w:numPr>
          <w:ilvl w:val="1"/>
          <w:numId w:val="4"/>
        </w:numPr>
        <w:spacing w:after="0"/>
      </w:pPr>
      <w:r>
        <w:t xml:space="preserve">2. Insert a </w:t>
      </w:r>
      <w:r w:rsidR="00161FB1">
        <w:t>microSD</w:t>
      </w:r>
      <w:r>
        <w:t xml:space="preserve"> card into the slot</w:t>
      </w:r>
    </w:p>
    <w:p w14:paraId="1AE0BF2E" w14:textId="3376FF13" w:rsidR="00292527" w:rsidRDefault="00161FB1" w:rsidP="00292527">
      <w:pPr>
        <w:pStyle w:val="ListParagraph"/>
        <w:numPr>
          <w:ilvl w:val="1"/>
          <w:numId w:val="4"/>
        </w:numPr>
        <w:spacing w:after="0"/>
      </w:pPr>
      <w:r>
        <w:t>3. Flip the switch to the</w:t>
      </w:r>
      <w:r w:rsidR="008C2ADC">
        <w:t xml:space="preserve"> “</w:t>
      </w:r>
      <w:r>
        <w:t>left</w:t>
      </w:r>
      <w:r w:rsidR="008C2ADC">
        <w:t>”</w:t>
      </w:r>
      <w:r>
        <w:t xml:space="preserve"> position</w:t>
      </w:r>
    </w:p>
    <w:p w14:paraId="2A65DD6B" w14:textId="74463F8D" w:rsidR="00161FB1" w:rsidRDefault="00161FB1" w:rsidP="00292527">
      <w:pPr>
        <w:pStyle w:val="ListParagraph"/>
        <w:numPr>
          <w:ilvl w:val="1"/>
          <w:numId w:val="4"/>
        </w:numPr>
        <w:spacing w:after="0"/>
      </w:pPr>
      <w:r>
        <w:t xml:space="preserve">4. Connect </w:t>
      </w:r>
      <w:r w:rsidR="008C2ADC">
        <w:t xml:space="preserve">the </w:t>
      </w:r>
      <w:r>
        <w:t>power supply</w:t>
      </w:r>
    </w:p>
    <w:p w14:paraId="793D9958" w14:textId="60D020CF" w:rsidR="00161FB1" w:rsidRDefault="00161FB1" w:rsidP="00292527">
      <w:pPr>
        <w:pStyle w:val="ListParagraph"/>
        <w:numPr>
          <w:ilvl w:val="1"/>
          <w:numId w:val="4"/>
        </w:numPr>
        <w:spacing w:after="0"/>
      </w:pPr>
      <w:r>
        <w:t xml:space="preserve">5. Upload </w:t>
      </w:r>
      <w:r w:rsidR="008C2ADC">
        <w:t xml:space="preserve">the Arduino </w:t>
      </w:r>
      <w:r>
        <w:t>software</w:t>
      </w:r>
    </w:p>
    <w:p w14:paraId="2B879E5C" w14:textId="53DCABAE" w:rsidR="008C2ADC" w:rsidRDefault="008C2ADC" w:rsidP="00292527">
      <w:pPr>
        <w:pStyle w:val="ListParagraph"/>
        <w:numPr>
          <w:ilvl w:val="1"/>
          <w:numId w:val="4"/>
        </w:numPr>
        <w:spacing w:after="0"/>
      </w:pPr>
      <w:r>
        <w:t>6. The microSD card module will boot up</w:t>
      </w:r>
    </w:p>
    <w:p w14:paraId="636469E1" w14:textId="74B0F997" w:rsidR="00161FB1" w:rsidRDefault="008C2ADC" w:rsidP="00292527">
      <w:pPr>
        <w:pStyle w:val="ListParagraph"/>
        <w:numPr>
          <w:ilvl w:val="1"/>
          <w:numId w:val="4"/>
        </w:numPr>
        <w:spacing w:after="0"/>
      </w:pPr>
      <w:r>
        <w:t>7. The circuit will continuously store data into the microSD card</w:t>
      </w:r>
    </w:p>
    <w:p w14:paraId="26F25B3E" w14:textId="5E4401C8" w:rsidR="00161FB1" w:rsidRDefault="00161FB1" w:rsidP="00292527">
      <w:pPr>
        <w:pStyle w:val="ListParagraph"/>
        <w:numPr>
          <w:ilvl w:val="1"/>
          <w:numId w:val="4"/>
        </w:numPr>
        <w:spacing w:after="0"/>
      </w:pPr>
      <w:r>
        <w:t xml:space="preserve">7. Flip the switch to the </w:t>
      </w:r>
      <w:r w:rsidR="008C2ADC">
        <w:t>“</w:t>
      </w:r>
      <w:r>
        <w:t>righ</w:t>
      </w:r>
      <w:r w:rsidR="008C2ADC">
        <w:t>t”</w:t>
      </w:r>
      <w:r>
        <w:t xml:space="preserve"> position to close the file</w:t>
      </w:r>
    </w:p>
    <w:p w14:paraId="3911E923" w14:textId="571D5B1D" w:rsidR="00161FB1" w:rsidRDefault="00161FB1" w:rsidP="00292527">
      <w:pPr>
        <w:pStyle w:val="ListParagraph"/>
        <w:numPr>
          <w:ilvl w:val="1"/>
          <w:numId w:val="4"/>
        </w:numPr>
        <w:spacing w:after="0"/>
      </w:pPr>
      <w:r>
        <w:t xml:space="preserve">8. Disconnect </w:t>
      </w:r>
      <w:r w:rsidR="008C2ADC">
        <w:t xml:space="preserve">the </w:t>
      </w:r>
      <w:r>
        <w:t>power supply</w:t>
      </w:r>
    </w:p>
    <w:p w14:paraId="64000530" w14:textId="1661F20C" w:rsidR="00D649D6" w:rsidRDefault="00161FB1" w:rsidP="00D649D6">
      <w:pPr>
        <w:pStyle w:val="ListParagraph"/>
        <w:numPr>
          <w:ilvl w:val="1"/>
          <w:numId w:val="4"/>
        </w:numPr>
        <w:spacing w:after="0"/>
      </w:pPr>
      <w:r>
        <w:t>9. Eject the microS</w:t>
      </w:r>
      <w:r w:rsidR="008C2ADC">
        <w:t>D</w:t>
      </w:r>
      <w:r>
        <w:t xml:space="preserve"> card from the slot</w:t>
      </w:r>
    </w:p>
    <w:p w14:paraId="6DBEEE23" w14:textId="05F612C4" w:rsidR="00E57E6B" w:rsidRDefault="00E57E6B" w:rsidP="00E57E6B">
      <w:pPr>
        <w:pStyle w:val="ListParagraph"/>
        <w:numPr>
          <w:ilvl w:val="0"/>
          <w:numId w:val="4"/>
        </w:numPr>
        <w:spacing w:after="0"/>
      </w:pPr>
      <w:r>
        <w:t xml:space="preserve">The Arduino </w:t>
      </w:r>
      <w:r w:rsidR="008C2ADC">
        <w:t>c</w:t>
      </w:r>
      <w:r>
        <w:t>ode is the same across all four examples.</w:t>
      </w:r>
    </w:p>
    <w:p w14:paraId="72568FFE" w14:textId="4C3A8CA5" w:rsidR="00E57E6B" w:rsidRDefault="00E57E6B" w:rsidP="00E57E6B">
      <w:pPr>
        <w:pStyle w:val="ListParagraph"/>
        <w:numPr>
          <w:ilvl w:val="1"/>
          <w:numId w:val="4"/>
        </w:numPr>
        <w:spacing w:after="0"/>
      </w:pPr>
      <w:r>
        <w:t>The inclusion of the Logic Converter does not change the software.</w:t>
      </w:r>
    </w:p>
    <w:p w14:paraId="1AB9EEBC" w14:textId="62AEC0C6" w:rsidR="00E57E6B" w:rsidRPr="00E57E6B" w:rsidRDefault="008C2ADC" w:rsidP="00E57E6B">
      <w:pPr>
        <w:pStyle w:val="ListParagraph"/>
        <w:numPr>
          <w:ilvl w:val="1"/>
          <w:numId w:val="4"/>
        </w:numPr>
        <w:spacing w:after="0"/>
      </w:pPr>
      <w:r>
        <w:t>N</w:t>
      </w:r>
      <w:r w:rsidR="00E57E6B">
        <w:t>o Mega-specific features are used</w:t>
      </w:r>
      <w:r>
        <w:t xml:space="preserve"> in these examples. Therefore, the code is compatible with both the Uno and the Mega.</w:t>
      </w:r>
    </w:p>
    <w:p w14:paraId="4F0430D1" w14:textId="6ED1AE1F" w:rsidR="00695C3C" w:rsidRDefault="00695C3C" w:rsidP="00D649D6">
      <w:pPr>
        <w:spacing w:after="0"/>
        <w:rPr>
          <w:b/>
          <w:bCs/>
        </w:rPr>
      </w:pPr>
    </w:p>
    <w:p w14:paraId="2F963E40" w14:textId="77777777" w:rsidR="00695C3C" w:rsidRDefault="00695C3C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7D11C030" w14:textId="5869D06F" w:rsidR="00695C3C" w:rsidRDefault="00695C3C" w:rsidP="00D649D6">
      <w:pPr>
        <w:spacing w:after="0"/>
        <w:rPr>
          <w:b/>
          <w:bCs/>
        </w:rPr>
      </w:pPr>
      <w:r>
        <w:rPr>
          <w:b/>
          <w:bCs/>
        </w:rPr>
        <w:lastRenderedPageBreak/>
        <w:t>Wiring – Arduino Uno Method #1 (Simp</w:t>
      </w:r>
      <w:r w:rsidR="00EF2E90">
        <w:rPr>
          <w:b/>
          <w:bCs/>
        </w:rPr>
        <w:t>l</w:t>
      </w:r>
      <w:r>
        <w:rPr>
          <w:b/>
          <w:bCs/>
        </w:rPr>
        <w:t>er but NOT recommended)</w:t>
      </w:r>
    </w:p>
    <w:p w14:paraId="28D46855" w14:textId="738CE349" w:rsidR="00292527" w:rsidRDefault="00EF2E90" w:rsidP="00D649D6">
      <w:pPr>
        <w:pStyle w:val="ListParagraph"/>
        <w:numPr>
          <w:ilvl w:val="0"/>
          <w:numId w:val="4"/>
        </w:numPr>
        <w:spacing w:after="0"/>
      </w:pPr>
      <w:r>
        <w:t>This example does not include the Logic Converter.</w:t>
      </w:r>
    </w:p>
    <w:p w14:paraId="6C01AC52" w14:textId="7D1337EA" w:rsidR="00EF2E90" w:rsidRPr="00292527" w:rsidRDefault="00EF2E90" w:rsidP="00D649D6">
      <w:pPr>
        <w:pStyle w:val="ListParagraph"/>
        <w:numPr>
          <w:ilvl w:val="0"/>
          <w:numId w:val="4"/>
        </w:numPr>
        <w:spacing w:after="0"/>
      </w:pPr>
      <w:r>
        <w:t xml:space="preserve">If the application involves long-term </w:t>
      </w:r>
      <w:r w:rsidR="001D13D1">
        <w:t>use</w:t>
      </w:r>
      <w:r>
        <w:t xml:space="preserve">, then do not use this method because the chances for errors and damage </w:t>
      </w:r>
      <w:r w:rsidR="001D13D1">
        <w:t xml:space="preserve">are </w:t>
      </w:r>
      <w:r>
        <w:t>high.</w:t>
      </w:r>
    </w:p>
    <w:p w14:paraId="7304B654" w14:textId="7747BDA7" w:rsidR="00695C3C" w:rsidRPr="00292527" w:rsidRDefault="00695C3C" w:rsidP="00292527">
      <w:pPr>
        <w:spacing w:after="0"/>
        <w:rPr>
          <w:b/>
          <w:bCs/>
        </w:rPr>
      </w:pPr>
    </w:p>
    <w:p w14:paraId="251F157C" w14:textId="77777777" w:rsidR="00EF2E90" w:rsidRDefault="003A2256" w:rsidP="003A2256">
      <w:pPr>
        <w:spacing w:after="0" w:line="240" w:lineRule="auto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C0F302D" wp14:editId="766619B0">
            <wp:extent cx="5941060" cy="28663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86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55E05D48" wp14:editId="729A0C78">
            <wp:extent cx="4229735" cy="34721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735" cy="347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C6285" w14:textId="37F1DAFC" w:rsidR="00695C3C" w:rsidRPr="00EF2E90" w:rsidRDefault="00EF2E90" w:rsidP="003A2256">
      <w:pPr>
        <w:spacing w:after="0" w:line="240" w:lineRule="auto"/>
        <w:jc w:val="center"/>
      </w:pPr>
      <w:r w:rsidRPr="00EF2E90">
        <w:t xml:space="preserve">Figure 1. </w:t>
      </w:r>
      <w:r>
        <w:t>Wiring and Schematic diagrams for the module via an Uno without a Logic Converter</w:t>
      </w:r>
      <w:r w:rsidR="00695C3C" w:rsidRPr="00EF2E90">
        <w:br w:type="page"/>
      </w:r>
    </w:p>
    <w:p w14:paraId="50E8BE1D" w14:textId="70E6A390" w:rsidR="00695C3C" w:rsidRDefault="00695C3C" w:rsidP="00D649D6">
      <w:pPr>
        <w:spacing w:after="0"/>
        <w:rPr>
          <w:b/>
          <w:bCs/>
        </w:rPr>
      </w:pPr>
      <w:r>
        <w:rPr>
          <w:b/>
          <w:bCs/>
        </w:rPr>
        <w:lastRenderedPageBreak/>
        <w:t>Wiring – Arduino Uno Method #2 (Recommended for reliability)</w:t>
      </w:r>
    </w:p>
    <w:p w14:paraId="5B1DCDE9" w14:textId="0B1E413B" w:rsidR="00292527" w:rsidRPr="00B01CFD" w:rsidRDefault="00B01CFD" w:rsidP="00E57E6B">
      <w:pPr>
        <w:pStyle w:val="ListParagraph"/>
        <w:numPr>
          <w:ilvl w:val="0"/>
          <w:numId w:val="5"/>
        </w:numPr>
        <w:spacing w:after="0"/>
        <w:rPr>
          <w:b/>
          <w:bCs/>
        </w:rPr>
      </w:pPr>
      <w:r>
        <w:t>This example</w:t>
      </w:r>
      <w:r w:rsidR="00E57E6B">
        <w:t xml:space="preserve"> contains the </w:t>
      </w:r>
      <w:r>
        <w:t>Logic Converter, making the module more reliable and less likely to fail.</w:t>
      </w:r>
    </w:p>
    <w:p w14:paraId="79D2A117" w14:textId="77777777" w:rsidR="00B01CFD" w:rsidRPr="00E57E6B" w:rsidRDefault="00B01CFD" w:rsidP="00B01CFD">
      <w:pPr>
        <w:pStyle w:val="ListParagraph"/>
        <w:spacing w:after="0"/>
        <w:rPr>
          <w:b/>
          <w:bCs/>
        </w:rPr>
      </w:pPr>
    </w:p>
    <w:p w14:paraId="30C20799" w14:textId="075F7888" w:rsidR="00695C3C" w:rsidRDefault="003A2256" w:rsidP="00A70B39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BC5EE74" wp14:editId="4A015C71">
            <wp:extent cx="5935345" cy="2956560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2956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01B479E7" wp14:editId="395EDD60">
            <wp:extent cx="4498975" cy="36969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975" cy="36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D4106" w14:textId="19F4445F" w:rsidR="00695C3C" w:rsidRDefault="00695C3C" w:rsidP="00D649D6">
      <w:pPr>
        <w:spacing w:after="0"/>
        <w:rPr>
          <w:b/>
          <w:bCs/>
        </w:rPr>
      </w:pPr>
    </w:p>
    <w:p w14:paraId="4AEFA509" w14:textId="7476D070" w:rsidR="00695C3C" w:rsidRPr="00695C3C" w:rsidRDefault="00EF2E90" w:rsidP="00D649D6">
      <w:pPr>
        <w:spacing w:after="0"/>
        <w:rPr>
          <w:b/>
          <w:bCs/>
        </w:rPr>
      </w:pPr>
      <w:r w:rsidRPr="00EF2E90">
        <w:t xml:space="preserve">Figure </w:t>
      </w:r>
      <w:r>
        <w:t>2</w:t>
      </w:r>
      <w:r w:rsidRPr="00EF2E90">
        <w:t xml:space="preserve">. </w:t>
      </w:r>
      <w:r>
        <w:t>Wiring and Schematic diagrams for the module via an Uno with a Logic Converter</w:t>
      </w:r>
    </w:p>
    <w:p w14:paraId="637A9193" w14:textId="77777777" w:rsidR="00695C3C" w:rsidRDefault="00695C3C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728B379D" w14:textId="6E6E1E5E" w:rsidR="00695C3C" w:rsidRDefault="00695C3C" w:rsidP="00695C3C">
      <w:pPr>
        <w:spacing w:after="0"/>
        <w:rPr>
          <w:b/>
          <w:bCs/>
        </w:rPr>
      </w:pPr>
      <w:r>
        <w:rPr>
          <w:b/>
          <w:bCs/>
        </w:rPr>
        <w:lastRenderedPageBreak/>
        <w:t>Wiring – Arduino Mega Method #1 (Simp</w:t>
      </w:r>
      <w:r w:rsidR="00EF2E90">
        <w:rPr>
          <w:b/>
          <w:bCs/>
        </w:rPr>
        <w:t>l</w:t>
      </w:r>
      <w:r>
        <w:rPr>
          <w:b/>
          <w:bCs/>
        </w:rPr>
        <w:t>er but NOT recommended)</w:t>
      </w:r>
    </w:p>
    <w:p w14:paraId="4B51B0EF" w14:textId="77777777" w:rsidR="00B01CFD" w:rsidRDefault="00B01CFD" w:rsidP="00B01CFD">
      <w:pPr>
        <w:pStyle w:val="ListParagraph"/>
        <w:numPr>
          <w:ilvl w:val="0"/>
          <w:numId w:val="4"/>
        </w:numPr>
        <w:spacing w:after="0"/>
      </w:pPr>
      <w:r>
        <w:t>This example does not include the Logic Converter.</w:t>
      </w:r>
    </w:p>
    <w:p w14:paraId="22B91DA5" w14:textId="77777777" w:rsidR="001D13D1" w:rsidRPr="00292527" w:rsidRDefault="001D13D1" w:rsidP="001D13D1">
      <w:pPr>
        <w:pStyle w:val="ListParagraph"/>
        <w:numPr>
          <w:ilvl w:val="0"/>
          <w:numId w:val="4"/>
        </w:numPr>
        <w:spacing w:after="0"/>
      </w:pPr>
      <w:r>
        <w:t>If the application involves long-term use, then do not use this method because the chances for errors and damage are high.</w:t>
      </w:r>
    </w:p>
    <w:p w14:paraId="13C5E7E4" w14:textId="77777777" w:rsidR="00292527" w:rsidRDefault="00292527" w:rsidP="00695C3C">
      <w:pPr>
        <w:spacing w:after="0"/>
        <w:rPr>
          <w:b/>
          <w:bCs/>
        </w:rPr>
      </w:pPr>
    </w:p>
    <w:p w14:paraId="61E1787F" w14:textId="77777777" w:rsidR="00695C3C" w:rsidRDefault="00695C3C" w:rsidP="00695C3C">
      <w:pPr>
        <w:spacing w:after="0"/>
        <w:rPr>
          <w:b/>
          <w:bCs/>
        </w:rPr>
      </w:pPr>
    </w:p>
    <w:p w14:paraId="21D880B9" w14:textId="0A829679" w:rsidR="00695C3C" w:rsidRDefault="003A2256" w:rsidP="00A70B39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FEBE907" wp14:editId="1C2853BD">
            <wp:extent cx="5941060" cy="2434590"/>
            <wp:effectExtent l="0" t="0" r="254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43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68749C3A" wp14:editId="5BC79635">
            <wp:extent cx="4785360" cy="32816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328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34DF6" w14:textId="2338D6E2" w:rsidR="00EF2E90" w:rsidRDefault="00EF2E90" w:rsidP="00695C3C">
      <w:pPr>
        <w:spacing w:after="0"/>
        <w:rPr>
          <w:b/>
          <w:bCs/>
        </w:rPr>
      </w:pPr>
      <w:r w:rsidRPr="00EF2E90">
        <w:t xml:space="preserve">Figure </w:t>
      </w:r>
      <w:r>
        <w:t>3</w:t>
      </w:r>
      <w:r w:rsidRPr="00EF2E90">
        <w:t xml:space="preserve">. </w:t>
      </w:r>
      <w:r>
        <w:t>Wiring and Schematic diagrams for the module via a Mega without a Logic Converter</w:t>
      </w:r>
    </w:p>
    <w:p w14:paraId="6C148AD2" w14:textId="77777777" w:rsidR="00695C3C" w:rsidRDefault="00695C3C" w:rsidP="00EF2E90">
      <w:pPr>
        <w:spacing w:after="0" w:line="240" w:lineRule="auto"/>
        <w:rPr>
          <w:b/>
          <w:bCs/>
        </w:rPr>
      </w:pPr>
      <w:r>
        <w:rPr>
          <w:b/>
          <w:bCs/>
        </w:rPr>
        <w:br w:type="page"/>
      </w:r>
    </w:p>
    <w:p w14:paraId="09CEF1DB" w14:textId="2A5DC58F" w:rsidR="00695C3C" w:rsidRDefault="00695C3C" w:rsidP="00695C3C">
      <w:pPr>
        <w:spacing w:after="0"/>
        <w:rPr>
          <w:b/>
          <w:bCs/>
        </w:rPr>
      </w:pPr>
      <w:r>
        <w:rPr>
          <w:b/>
          <w:bCs/>
        </w:rPr>
        <w:lastRenderedPageBreak/>
        <w:t>Wiring – Arduino Uno Mega #2 (Recommended for reliability)</w:t>
      </w:r>
    </w:p>
    <w:p w14:paraId="6A70CD79" w14:textId="32B31909" w:rsidR="00292527" w:rsidRPr="00B01CFD" w:rsidRDefault="00B01CFD" w:rsidP="00B01CFD">
      <w:pPr>
        <w:pStyle w:val="ListParagraph"/>
        <w:numPr>
          <w:ilvl w:val="0"/>
          <w:numId w:val="6"/>
        </w:numPr>
        <w:spacing w:after="0"/>
        <w:rPr>
          <w:b/>
          <w:bCs/>
        </w:rPr>
      </w:pPr>
      <w:r>
        <w:t>This example contains the Logic Converter, making the module more reliable and less likely to fail.</w:t>
      </w:r>
    </w:p>
    <w:p w14:paraId="6AAAE1FC" w14:textId="38AC7A62" w:rsidR="00695C3C" w:rsidRDefault="00695C3C" w:rsidP="00D649D6">
      <w:pPr>
        <w:spacing w:after="0"/>
        <w:rPr>
          <w:b/>
          <w:bCs/>
        </w:rPr>
      </w:pPr>
    </w:p>
    <w:p w14:paraId="4BDFC26A" w14:textId="4454BB2D" w:rsidR="00695C3C" w:rsidRPr="00695C3C" w:rsidRDefault="003A2256" w:rsidP="00A70B39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DF99212" wp14:editId="7F142ECF">
            <wp:extent cx="5941060" cy="2563495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8E080C" w14:textId="6FD7BCE0" w:rsidR="00695C3C" w:rsidRDefault="00695C3C" w:rsidP="00D649D6">
      <w:pPr>
        <w:spacing w:after="0"/>
        <w:rPr>
          <w:b/>
          <w:bCs/>
        </w:rPr>
      </w:pPr>
    </w:p>
    <w:p w14:paraId="4275DBC7" w14:textId="7780000A" w:rsidR="00695C3C" w:rsidRDefault="00695C3C" w:rsidP="00D649D6">
      <w:pPr>
        <w:spacing w:after="0"/>
        <w:rPr>
          <w:b/>
          <w:bCs/>
        </w:rPr>
      </w:pPr>
    </w:p>
    <w:p w14:paraId="048E6B4F" w14:textId="3F67DBB4" w:rsidR="003A2256" w:rsidRDefault="003A2256" w:rsidP="00A70B39">
      <w:pPr>
        <w:spacing w:after="0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EFF9383" wp14:editId="1A8D7255">
            <wp:extent cx="5233670" cy="3606800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3670" cy="360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3025" w14:textId="04A42A14" w:rsidR="00EF2E90" w:rsidRDefault="00EF2E90" w:rsidP="00EF2E90">
      <w:pPr>
        <w:spacing w:after="0"/>
        <w:rPr>
          <w:b/>
          <w:bCs/>
        </w:rPr>
      </w:pPr>
      <w:r w:rsidRPr="00EF2E90">
        <w:t xml:space="preserve">Figure </w:t>
      </w:r>
      <w:r>
        <w:t>4</w:t>
      </w:r>
      <w:r w:rsidRPr="00EF2E90">
        <w:t xml:space="preserve">. </w:t>
      </w:r>
      <w:r>
        <w:t>Wiring and Schematic diagrams for the module via a Mega with a Logic Converter</w:t>
      </w:r>
    </w:p>
    <w:p w14:paraId="67CABC92" w14:textId="77777777" w:rsidR="00695C3C" w:rsidRDefault="00695C3C" w:rsidP="00D649D6">
      <w:pPr>
        <w:spacing w:after="0"/>
        <w:rPr>
          <w:b/>
          <w:bCs/>
        </w:rPr>
      </w:pPr>
    </w:p>
    <w:p w14:paraId="32F1E533" w14:textId="294A7A6E" w:rsidR="00D649D6" w:rsidRDefault="00D649D6" w:rsidP="00D649D6">
      <w:pPr>
        <w:spacing w:after="0"/>
        <w:rPr>
          <w:b/>
          <w:bCs/>
        </w:rPr>
      </w:pPr>
      <w:r>
        <w:rPr>
          <w:b/>
          <w:bCs/>
        </w:rPr>
        <w:t>Contact</w:t>
      </w:r>
    </w:p>
    <w:p w14:paraId="264EC8E6" w14:textId="18E61E07" w:rsidR="00D649D6" w:rsidRPr="00D649D6" w:rsidRDefault="00D649D6" w:rsidP="00D649D6">
      <w:pPr>
        <w:spacing w:after="0"/>
      </w:pPr>
      <w:r>
        <w:t>For any questions or assistance, email Adriann Liceralde at adriann8399@gmail.com.</w:t>
      </w:r>
    </w:p>
    <w:sectPr w:rsidR="00D649D6" w:rsidRPr="00D649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234F0F"/>
    <w:multiLevelType w:val="hybridMultilevel"/>
    <w:tmpl w:val="6A525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E39F7"/>
    <w:multiLevelType w:val="hybridMultilevel"/>
    <w:tmpl w:val="F7ECA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42333"/>
    <w:multiLevelType w:val="hybridMultilevel"/>
    <w:tmpl w:val="31981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E72FC2"/>
    <w:multiLevelType w:val="hybridMultilevel"/>
    <w:tmpl w:val="E320E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000202"/>
    <w:multiLevelType w:val="hybridMultilevel"/>
    <w:tmpl w:val="090EBB5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1D5E16"/>
    <w:multiLevelType w:val="hybridMultilevel"/>
    <w:tmpl w:val="91A62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8C305D"/>
    <w:multiLevelType w:val="hybridMultilevel"/>
    <w:tmpl w:val="22884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6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jAwtjQ3NzI2N7BU0lEKTi0uzszPAykwqgUAZ6kEHCwAAAA="/>
  </w:docVars>
  <w:rsids>
    <w:rsidRoot w:val="001111EE"/>
    <w:rsid w:val="001111EE"/>
    <w:rsid w:val="00161FB1"/>
    <w:rsid w:val="001D13D1"/>
    <w:rsid w:val="002457D7"/>
    <w:rsid w:val="00292527"/>
    <w:rsid w:val="003A2256"/>
    <w:rsid w:val="003F585F"/>
    <w:rsid w:val="004A0991"/>
    <w:rsid w:val="00695C3C"/>
    <w:rsid w:val="0088301D"/>
    <w:rsid w:val="008C2ADC"/>
    <w:rsid w:val="00A70B39"/>
    <w:rsid w:val="00B01CFD"/>
    <w:rsid w:val="00D649D6"/>
    <w:rsid w:val="00E57E6B"/>
    <w:rsid w:val="00EF2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51A5E"/>
  <w15:chartTrackingRefBased/>
  <w15:docId w15:val="{2208334D-761B-4E6C-AA21-6F4F2EEF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49D6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49D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30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30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iceAllDay22/EGI_Arduino_Collection/tree/main/SDCardModule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arduino.cc/reference/en/libraries/sdfat-adafruit-fork/" TargetMode="Externa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s://www.sparkfun.com/products/12009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www.amazon.com/s?k=micro+sd+card+module+arduino&amp;crid=24MLFBXJ18ZYD&amp;sprefix=micro+sd+card+module+arduin%2Caps%2C214&amp;ref=nb_sb_noss_2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728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9</cp:revision>
  <dcterms:created xsi:type="dcterms:W3CDTF">2022-02-03T00:00:00Z</dcterms:created>
  <dcterms:modified xsi:type="dcterms:W3CDTF">2022-02-03T03:19:00Z</dcterms:modified>
</cp:coreProperties>
</file>